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5453C8" w14:textId="77777777" w:rsidR="000157B1" w:rsidRPr="000157B1" w:rsidRDefault="000157B1" w:rsidP="000157B1">
      <w:pPr>
        <w:jc w:val="center"/>
        <w:rPr>
          <w:b/>
          <w:sz w:val="40"/>
          <w:szCs w:val="40"/>
        </w:rPr>
      </w:pPr>
      <w:r>
        <w:rPr>
          <w:b/>
          <w:sz w:val="40"/>
          <w:szCs w:val="40"/>
        </w:rPr>
        <w:t>CALL FOR APPLICATIONS</w:t>
      </w:r>
    </w:p>
    <w:p w14:paraId="7C1F0C39" w14:textId="77777777" w:rsidR="00321AEF" w:rsidRDefault="000157B1" w:rsidP="000157B1">
      <w:pPr>
        <w:jc w:val="center"/>
        <w:rPr>
          <w:b/>
          <w:sz w:val="32"/>
          <w:szCs w:val="32"/>
          <w:u w:val="single"/>
        </w:rPr>
      </w:pPr>
      <w:r>
        <w:rPr>
          <w:b/>
          <w:sz w:val="32"/>
          <w:szCs w:val="32"/>
          <w:u w:val="single"/>
        </w:rPr>
        <w:t xml:space="preserve">Luther and Alice Hamlett </w:t>
      </w:r>
      <w:r w:rsidR="002F0E6A">
        <w:rPr>
          <w:b/>
          <w:sz w:val="32"/>
          <w:szCs w:val="32"/>
          <w:u w:val="single"/>
        </w:rPr>
        <w:t xml:space="preserve">Undergraduate </w:t>
      </w:r>
      <w:r w:rsidR="00B73882">
        <w:rPr>
          <w:b/>
          <w:sz w:val="32"/>
          <w:szCs w:val="32"/>
          <w:u w:val="single"/>
        </w:rPr>
        <w:t>Research Support</w:t>
      </w:r>
    </w:p>
    <w:p w14:paraId="4E24EE7A" w14:textId="77777777" w:rsidR="000157B1" w:rsidRDefault="000157B1" w:rsidP="000157B1">
      <w:pPr>
        <w:jc w:val="center"/>
        <w:rPr>
          <w:b/>
          <w:sz w:val="32"/>
          <w:szCs w:val="32"/>
          <w:u w:val="single"/>
        </w:rPr>
      </w:pPr>
      <w:r>
        <w:rPr>
          <w:b/>
          <w:sz w:val="32"/>
          <w:szCs w:val="32"/>
          <w:u w:val="single"/>
        </w:rPr>
        <w:t>in the Academy of Integrated Science</w:t>
      </w:r>
    </w:p>
    <w:p w14:paraId="79DD9D40" w14:textId="77777777" w:rsidR="002C6605" w:rsidRDefault="002C6605" w:rsidP="002C6605">
      <w:pPr>
        <w:rPr>
          <w:sz w:val="24"/>
          <w:szCs w:val="24"/>
        </w:rPr>
      </w:pPr>
    </w:p>
    <w:p w14:paraId="45E6A5C6" w14:textId="77777777" w:rsidR="002C6605" w:rsidRDefault="002C6605" w:rsidP="002C6605">
      <w:pPr>
        <w:rPr>
          <w:sz w:val="24"/>
          <w:szCs w:val="24"/>
        </w:rPr>
      </w:pPr>
      <w:r>
        <w:rPr>
          <w:sz w:val="24"/>
          <w:szCs w:val="24"/>
        </w:rPr>
        <w:t>Thanks to a generous gift from Luther and Alice Hamlett, the Academy of Integr</w:t>
      </w:r>
      <w:r w:rsidR="00B73882">
        <w:rPr>
          <w:sz w:val="24"/>
          <w:szCs w:val="24"/>
        </w:rPr>
        <w:t>ated Science can provide support for</w:t>
      </w:r>
      <w:r>
        <w:rPr>
          <w:sz w:val="24"/>
          <w:szCs w:val="24"/>
        </w:rPr>
        <w:t xml:space="preserve"> the research activities of majors in </w:t>
      </w:r>
      <w:r w:rsidRPr="002C6605">
        <w:rPr>
          <w:b/>
          <w:sz w:val="24"/>
          <w:szCs w:val="24"/>
        </w:rPr>
        <w:t>Computational Modeling and Data Analytics</w:t>
      </w:r>
      <w:r>
        <w:rPr>
          <w:sz w:val="24"/>
          <w:szCs w:val="24"/>
        </w:rPr>
        <w:t xml:space="preserve">, </w:t>
      </w:r>
      <w:r w:rsidR="00A175D0" w:rsidRPr="00A175D0">
        <w:rPr>
          <w:b/>
          <w:sz w:val="24"/>
          <w:szCs w:val="24"/>
        </w:rPr>
        <w:t>Nanomedicine</w:t>
      </w:r>
      <w:r w:rsidR="00A175D0">
        <w:rPr>
          <w:sz w:val="24"/>
          <w:szCs w:val="24"/>
        </w:rPr>
        <w:t xml:space="preserve">, </w:t>
      </w:r>
      <w:r w:rsidRPr="002C6605">
        <w:rPr>
          <w:b/>
          <w:sz w:val="24"/>
          <w:szCs w:val="24"/>
        </w:rPr>
        <w:t>Nanoscience</w:t>
      </w:r>
      <w:r>
        <w:rPr>
          <w:sz w:val="24"/>
          <w:szCs w:val="24"/>
        </w:rPr>
        <w:t xml:space="preserve"> and </w:t>
      </w:r>
      <w:r w:rsidRPr="002C6605">
        <w:rPr>
          <w:b/>
          <w:sz w:val="24"/>
          <w:szCs w:val="24"/>
        </w:rPr>
        <w:t>Systems Biology</w:t>
      </w:r>
      <w:r w:rsidR="00ED4852">
        <w:rPr>
          <w:sz w:val="24"/>
          <w:szCs w:val="24"/>
        </w:rPr>
        <w:t>. Students in these</w:t>
      </w:r>
      <w:r>
        <w:rPr>
          <w:sz w:val="24"/>
          <w:szCs w:val="24"/>
        </w:rPr>
        <w:t xml:space="preserve"> majors planning to do undergraduate research with faculty from Virginia Tech can apply for up to $</w:t>
      </w:r>
      <w:r w:rsidR="00E03B6F">
        <w:rPr>
          <w:sz w:val="24"/>
          <w:szCs w:val="24"/>
        </w:rPr>
        <w:t>2</w:t>
      </w:r>
      <w:r>
        <w:rPr>
          <w:sz w:val="24"/>
          <w:szCs w:val="24"/>
        </w:rPr>
        <w:t xml:space="preserve">,000 in research </w:t>
      </w:r>
      <w:r w:rsidR="00ED4852">
        <w:rPr>
          <w:sz w:val="24"/>
          <w:szCs w:val="24"/>
        </w:rPr>
        <w:t>support. This support can cover expenses</w:t>
      </w:r>
      <w:r>
        <w:rPr>
          <w:sz w:val="24"/>
          <w:szCs w:val="24"/>
        </w:rPr>
        <w:t xml:space="preserve"> for lab consumab</w:t>
      </w:r>
      <w:r w:rsidR="00ED4852">
        <w:rPr>
          <w:sz w:val="24"/>
          <w:szCs w:val="24"/>
        </w:rPr>
        <w:t>les or wages paid to the student</w:t>
      </w:r>
      <w:r>
        <w:rPr>
          <w:sz w:val="24"/>
          <w:szCs w:val="24"/>
        </w:rPr>
        <w:t xml:space="preserve">. </w:t>
      </w:r>
    </w:p>
    <w:p w14:paraId="3C726AC8" w14:textId="77777777" w:rsidR="00AE426D" w:rsidRDefault="00AE426D" w:rsidP="002C6605">
      <w:pPr>
        <w:rPr>
          <w:sz w:val="24"/>
          <w:szCs w:val="24"/>
        </w:rPr>
      </w:pPr>
      <w:r>
        <w:rPr>
          <w:sz w:val="24"/>
          <w:szCs w:val="24"/>
        </w:rPr>
        <w:t xml:space="preserve">Students interested in this opportunity can apply for research </w:t>
      </w:r>
      <w:r w:rsidR="009B4158">
        <w:rPr>
          <w:sz w:val="24"/>
          <w:szCs w:val="24"/>
        </w:rPr>
        <w:t>support</w:t>
      </w:r>
      <w:r>
        <w:rPr>
          <w:sz w:val="24"/>
          <w:szCs w:val="24"/>
        </w:rPr>
        <w:t xml:space="preserve"> in Summer, Fall, and Spring. The deadlines are</w:t>
      </w:r>
      <w:r w:rsidRPr="00AE426D">
        <w:rPr>
          <w:b/>
          <w:sz w:val="24"/>
          <w:szCs w:val="24"/>
        </w:rPr>
        <w:t xml:space="preserve"> </w:t>
      </w:r>
      <w:r w:rsidR="00135F51" w:rsidRPr="00055172">
        <w:rPr>
          <w:b/>
          <w:bCs/>
          <w:sz w:val="24"/>
          <w:szCs w:val="24"/>
        </w:rPr>
        <w:t>April 15</w:t>
      </w:r>
      <w:r>
        <w:rPr>
          <w:b/>
          <w:sz w:val="24"/>
          <w:szCs w:val="24"/>
        </w:rPr>
        <w:t xml:space="preserve"> </w:t>
      </w:r>
      <w:r>
        <w:rPr>
          <w:sz w:val="24"/>
          <w:szCs w:val="24"/>
        </w:rPr>
        <w:t xml:space="preserve">for Summer research, </w:t>
      </w:r>
      <w:r w:rsidRPr="000B2A53">
        <w:rPr>
          <w:bCs/>
          <w:sz w:val="24"/>
          <w:szCs w:val="24"/>
        </w:rPr>
        <w:t>August 1</w:t>
      </w:r>
      <w:r w:rsidRPr="00A175D0">
        <w:rPr>
          <w:sz w:val="24"/>
          <w:szCs w:val="24"/>
        </w:rPr>
        <w:t xml:space="preserve"> for</w:t>
      </w:r>
      <w:r>
        <w:rPr>
          <w:sz w:val="24"/>
          <w:szCs w:val="24"/>
        </w:rPr>
        <w:t xml:space="preserve"> research during the Fall semester </w:t>
      </w:r>
      <w:r w:rsidRPr="00A175D0">
        <w:rPr>
          <w:sz w:val="24"/>
          <w:szCs w:val="24"/>
        </w:rPr>
        <w:t xml:space="preserve">and </w:t>
      </w:r>
      <w:r w:rsidR="00E91DB7" w:rsidRPr="00055172">
        <w:rPr>
          <w:sz w:val="24"/>
          <w:szCs w:val="24"/>
        </w:rPr>
        <w:t>December</w:t>
      </w:r>
      <w:r w:rsidRPr="00055172">
        <w:rPr>
          <w:sz w:val="24"/>
          <w:szCs w:val="24"/>
        </w:rPr>
        <w:t xml:space="preserve"> 15</w:t>
      </w:r>
      <w:r>
        <w:rPr>
          <w:sz w:val="24"/>
          <w:szCs w:val="24"/>
        </w:rPr>
        <w:t xml:space="preserve"> for research during the Spring semester. It is possible for a student to get more than one scholarship in a given year.</w:t>
      </w:r>
    </w:p>
    <w:p w14:paraId="0C7749EF" w14:textId="77777777" w:rsidR="00DD6E45" w:rsidRDefault="00AE426D" w:rsidP="002C6605">
      <w:pPr>
        <w:rPr>
          <w:sz w:val="24"/>
          <w:szCs w:val="24"/>
        </w:rPr>
      </w:pPr>
      <w:r>
        <w:rPr>
          <w:sz w:val="24"/>
          <w:szCs w:val="24"/>
        </w:rPr>
        <w:t xml:space="preserve">The </w:t>
      </w:r>
      <w:r w:rsidR="00DD6E45">
        <w:rPr>
          <w:sz w:val="24"/>
          <w:szCs w:val="24"/>
        </w:rPr>
        <w:t xml:space="preserve">submitted </w:t>
      </w:r>
      <w:r>
        <w:rPr>
          <w:sz w:val="24"/>
          <w:szCs w:val="24"/>
        </w:rPr>
        <w:t>applic</w:t>
      </w:r>
      <w:r w:rsidR="004C71AB">
        <w:rPr>
          <w:sz w:val="24"/>
          <w:szCs w:val="24"/>
        </w:rPr>
        <w:t xml:space="preserve">ation package </w:t>
      </w:r>
      <w:r w:rsidR="00DD6E45">
        <w:rPr>
          <w:sz w:val="24"/>
          <w:szCs w:val="24"/>
        </w:rPr>
        <w:t>must contain:</w:t>
      </w:r>
    </w:p>
    <w:p w14:paraId="575C100B" w14:textId="77777777" w:rsidR="00DD6E45" w:rsidRDefault="00DD6E45" w:rsidP="00DD6E45">
      <w:pPr>
        <w:pStyle w:val="ListParagraph"/>
        <w:numPr>
          <w:ilvl w:val="0"/>
          <w:numId w:val="1"/>
        </w:numPr>
        <w:rPr>
          <w:sz w:val="24"/>
          <w:szCs w:val="24"/>
        </w:rPr>
      </w:pPr>
      <w:r>
        <w:rPr>
          <w:sz w:val="24"/>
          <w:szCs w:val="24"/>
        </w:rPr>
        <w:t>A completed Application Form</w:t>
      </w:r>
      <w:r w:rsidR="004C71AB" w:rsidRPr="00DD6E45">
        <w:rPr>
          <w:sz w:val="24"/>
          <w:szCs w:val="24"/>
        </w:rPr>
        <w:t xml:space="preserve"> </w:t>
      </w:r>
      <w:r w:rsidR="00AE426D" w:rsidRPr="00DD6E45">
        <w:rPr>
          <w:sz w:val="24"/>
          <w:szCs w:val="24"/>
        </w:rPr>
        <w:t>signed</w:t>
      </w:r>
      <w:r w:rsidR="00ED4852" w:rsidRPr="00DD6E45">
        <w:rPr>
          <w:sz w:val="24"/>
          <w:szCs w:val="24"/>
        </w:rPr>
        <w:t xml:space="preserve"> </w:t>
      </w:r>
      <w:r>
        <w:rPr>
          <w:sz w:val="24"/>
          <w:szCs w:val="24"/>
        </w:rPr>
        <w:t>by both</w:t>
      </w:r>
      <w:r w:rsidR="00ED4852" w:rsidRPr="00DD6E45">
        <w:rPr>
          <w:sz w:val="24"/>
          <w:szCs w:val="24"/>
        </w:rPr>
        <w:t xml:space="preserve"> the</w:t>
      </w:r>
      <w:r>
        <w:rPr>
          <w:sz w:val="24"/>
          <w:szCs w:val="24"/>
        </w:rPr>
        <w:t xml:space="preserve"> student and faculty member.</w:t>
      </w:r>
    </w:p>
    <w:p w14:paraId="01E05502" w14:textId="77777777" w:rsidR="00F93AD1" w:rsidRPr="00F93AD1" w:rsidRDefault="00DD6E45" w:rsidP="00F93AD1">
      <w:pPr>
        <w:pStyle w:val="ListParagraph"/>
        <w:numPr>
          <w:ilvl w:val="0"/>
          <w:numId w:val="1"/>
        </w:numPr>
        <w:rPr>
          <w:sz w:val="24"/>
          <w:szCs w:val="24"/>
        </w:rPr>
      </w:pPr>
      <w:r w:rsidRPr="00F93AD1">
        <w:rPr>
          <w:sz w:val="24"/>
          <w:szCs w:val="24"/>
        </w:rPr>
        <w:t xml:space="preserve">A </w:t>
      </w:r>
      <w:r w:rsidR="00ED4852" w:rsidRPr="00F93AD1">
        <w:rPr>
          <w:sz w:val="24"/>
          <w:szCs w:val="24"/>
        </w:rPr>
        <w:t xml:space="preserve">short (less than one page) description of the research project. </w:t>
      </w:r>
      <w:r w:rsidRPr="00F93AD1">
        <w:rPr>
          <w:sz w:val="24"/>
          <w:szCs w:val="24"/>
        </w:rPr>
        <w:t xml:space="preserve">If the research project will be </w:t>
      </w:r>
      <w:r w:rsidR="00ED4852" w:rsidRPr="00F93AD1">
        <w:rPr>
          <w:sz w:val="24"/>
          <w:szCs w:val="24"/>
        </w:rPr>
        <w:t>taken for credit, the</w:t>
      </w:r>
      <w:r w:rsidR="00AE426D" w:rsidRPr="00F93AD1">
        <w:rPr>
          <w:sz w:val="24"/>
          <w:szCs w:val="24"/>
        </w:rPr>
        <w:t xml:space="preserve"> Undergraduate Research</w:t>
      </w:r>
      <w:r w:rsidR="004C71AB" w:rsidRPr="00F93AD1">
        <w:rPr>
          <w:sz w:val="24"/>
          <w:szCs w:val="24"/>
        </w:rPr>
        <w:t xml:space="preserve"> / Independent Study</w:t>
      </w:r>
      <w:r w:rsidR="00AE426D" w:rsidRPr="00F93AD1">
        <w:rPr>
          <w:sz w:val="24"/>
          <w:szCs w:val="24"/>
        </w:rPr>
        <w:t xml:space="preserve"> form</w:t>
      </w:r>
      <w:r w:rsidR="00857772">
        <w:rPr>
          <w:sz w:val="24"/>
          <w:szCs w:val="24"/>
        </w:rPr>
        <w:t xml:space="preserve"> </w:t>
      </w:r>
      <w:r w:rsidR="001C729A">
        <w:rPr>
          <w:sz w:val="24"/>
          <w:szCs w:val="24"/>
        </w:rPr>
        <w:t>through your primary major’s college</w:t>
      </w:r>
      <w:r w:rsidR="000C0170">
        <w:rPr>
          <w:sz w:val="24"/>
          <w:szCs w:val="24"/>
        </w:rPr>
        <w:t xml:space="preserve"> needs to be completed</w:t>
      </w:r>
      <w:r w:rsidR="001C729A">
        <w:rPr>
          <w:sz w:val="24"/>
          <w:szCs w:val="24"/>
        </w:rPr>
        <w:t xml:space="preserve">. If your primary major is CMDA, NANO, NMED, or SYSB, you would need to complete the form found on the </w:t>
      </w:r>
      <w:hyperlink r:id="rId5" w:history="1">
        <w:r w:rsidR="001C729A" w:rsidRPr="001C729A">
          <w:rPr>
            <w:rStyle w:val="Hyperlink"/>
            <w:sz w:val="24"/>
            <w:szCs w:val="24"/>
          </w:rPr>
          <w:t>Colle</w:t>
        </w:r>
        <w:r w:rsidR="001C729A" w:rsidRPr="001C729A">
          <w:rPr>
            <w:rStyle w:val="Hyperlink"/>
            <w:sz w:val="24"/>
            <w:szCs w:val="24"/>
          </w:rPr>
          <w:t>g</w:t>
        </w:r>
        <w:r w:rsidR="001C729A" w:rsidRPr="001C729A">
          <w:rPr>
            <w:rStyle w:val="Hyperlink"/>
            <w:sz w:val="24"/>
            <w:szCs w:val="24"/>
          </w:rPr>
          <w:t>e of Science Student Forms Webpage.</w:t>
        </w:r>
      </w:hyperlink>
      <w:r w:rsidR="00ED4852" w:rsidRPr="00F93AD1">
        <w:rPr>
          <w:sz w:val="24"/>
          <w:szCs w:val="24"/>
        </w:rPr>
        <w:t xml:space="preserve"> </w:t>
      </w:r>
    </w:p>
    <w:p w14:paraId="1629ED7E" w14:textId="77777777" w:rsidR="00364FAF" w:rsidRPr="00F93AD1" w:rsidRDefault="00364FAF" w:rsidP="00F93AD1">
      <w:pPr>
        <w:rPr>
          <w:sz w:val="24"/>
          <w:szCs w:val="24"/>
        </w:rPr>
      </w:pPr>
      <w:r w:rsidRPr="00F93AD1">
        <w:rPr>
          <w:sz w:val="24"/>
          <w:szCs w:val="24"/>
        </w:rPr>
        <w:t xml:space="preserve">The application package should be sent </w:t>
      </w:r>
      <w:r w:rsidR="009756D9">
        <w:rPr>
          <w:sz w:val="24"/>
          <w:szCs w:val="24"/>
        </w:rPr>
        <w:t xml:space="preserve">electronically </w:t>
      </w:r>
      <w:r w:rsidRPr="00F93AD1">
        <w:rPr>
          <w:sz w:val="24"/>
          <w:szCs w:val="24"/>
        </w:rPr>
        <w:t xml:space="preserve">to </w:t>
      </w:r>
      <w:r w:rsidR="00E235B0">
        <w:rPr>
          <w:sz w:val="24"/>
          <w:szCs w:val="24"/>
        </w:rPr>
        <w:t>Amanda Shepheard</w:t>
      </w:r>
      <w:r w:rsidRPr="00F93AD1">
        <w:rPr>
          <w:sz w:val="24"/>
          <w:szCs w:val="24"/>
        </w:rPr>
        <w:t>,</w:t>
      </w:r>
      <w:r w:rsidR="00A175D0">
        <w:rPr>
          <w:sz w:val="24"/>
          <w:szCs w:val="24"/>
        </w:rPr>
        <w:t xml:space="preserve"> Academy of Integrated Science </w:t>
      </w:r>
      <w:r w:rsidRPr="00F93AD1">
        <w:rPr>
          <w:sz w:val="24"/>
          <w:szCs w:val="24"/>
        </w:rPr>
        <w:t>(MC 0</w:t>
      </w:r>
      <w:r w:rsidR="00A175D0">
        <w:rPr>
          <w:sz w:val="24"/>
          <w:szCs w:val="24"/>
        </w:rPr>
        <w:t>563</w:t>
      </w:r>
      <w:r w:rsidRPr="00F93AD1">
        <w:rPr>
          <w:sz w:val="24"/>
          <w:szCs w:val="24"/>
        </w:rPr>
        <w:t xml:space="preserve">), </w:t>
      </w:r>
      <w:r w:rsidR="00A175D0">
        <w:rPr>
          <w:sz w:val="24"/>
          <w:szCs w:val="24"/>
        </w:rPr>
        <w:t>Hahn Hall South</w:t>
      </w:r>
      <w:r w:rsidR="002C66D9">
        <w:rPr>
          <w:sz w:val="24"/>
          <w:szCs w:val="24"/>
        </w:rPr>
        <w:t xml:space="preserve"> </w:t>
      </w:r>
      <w:r w:rsidRPr="00F93AD1">
        <w:rPr>
          <w:sz w:val="24"/>
          <w:szCs w:val="24"/>
        </w:rPr>
        <w:t xml:space="preserve">Suite </w:t>
      </w:r>
      <w:r w:rsidR="00431840">
        <w:rPr>
          <w:sz w:val="24"/>
          <w:szCs w:val="24"/>
        </w:rPr>
        <w:t>2108</w:t>
      </w:r>
      <w:r w:rsidRPr="00F93AD1">
        <w:rPr>
          <w:sz w:val="24"/>
          <w:szCs w:val="24"/>
        </w:rPr>
        <w:t xml:space="preserve">, </w:t>
      </w:r>
      <w:r w:rsidR="00A175D0">
        <w:rPr>
          <w:sz w:val="24"/>
          <w:szCs w:val="24"/>
        </w:rPr>
        <w:t>800 West Campus Drive</w:t>
      </w:r>
      <w:r w:rsidRPr="00F93AD1">
        <w:rPr>
          <w:sz w:val="24"/>
          <w:szCs w:val="24"/>
        </w:rPr>
        <w:t xml:space="preserve">, Blacksburg, VA 24061, email: </w:t>
      </w:r>
      <w:hyperlink r:id="rId6" w:history="1">
        <w:r w:rsidR="00E235B0" w:rsidRPr="009C1AF4">
          <w:rPr>
            <w:rStyle w:val="Hyperlink"/>
            <w:sz w:val="24"/>
            <w:szCs w:val="24"/>
          </w:rPr>
          <w:t>amandabs@vt.edu</w:t>
        </w:r>
      </w:hyperlink>
      <w:r w:rsidR="00A175D0">
        <w:rPr>
          <w:sz w:val="24"/>
          <w:szCs w:val="24"/>
        </w:rPr>
        <w:t>, phone: 540-231</w:t>
      </w:r>
      <w:r w:rsidR="00E235B0">
        <w:rPr>
          <w:sz w:val="24"/>
          <w:szCs w:val="24"/>
        </w:rPr>
        <w:t>-3647</w:t>
      </w:r>
      <w:r w:rsidRPr="00F93AD1">
        <w:rPr>
          <w:sz w:val="24"/>
          <w:szCs w:val="24"/>
        </w:rPr>
        <w:t xml:space="preserve">. </w:t>
      </w:r>
    </w:p>
    <w:p w14:paraId="6188C45B" w14:textId="77777777" w:rsidR="00DD6E45" w:rsidRPr="00ED4852" w:rsidRDefault="00DD6E45" w:rsidP="002C6605">
      <w:pPr>
        <w:rPr>
          <w:sz w:val="24"/>
          <w:szCs w:val="24"/>
        </w:rPr>
      </w:pPr>
    </w:p>
    <w:p w14:paraId="56E1AFC6" w14:textId="77777777" w:rsidR="000157B1" w:rsidRPr="000157B1" w:rsidRDefault="007F1F86" w:rsidP="000157B1">
      <w:pPr>
        <w:rPr>
          <w:sz w:val="24"/>
          <w:szCs w:val="24"/>
        </w:rPr>
      </w:pPr>
      <w:r>
        <w:rPr>
          <w:sz w:val="24"/>
          <w:szCs w:val="24"/>
        </w:rPr>
        <w:t>With best regards,</w:t>
      </w:r>
    </w:p>
    <w:p w14:paraId="2B211B2B" w14:textId="77777777" w:rsidR="000157B1" w:rsidRDefault="00ED4852" w:rsidP="00ED4852">
      <w:pPr>
        <w:rPr>
          <w:sz w:val="32"/>
          <w:szCs w:val="32"/>
        </w:rPr>
      </w:pPr>
      <w:r>
        <w:rPr>
          <w:noProof/>
          <w:sz w:val="32"/>
          <w:szCs w:val="32"/>
        </w:rPr>
        <w:drawing>
          <wp:inline distT="0" distB="0" distL="0" distR="0" wp14:anchorId="4043A722" wp14:editId="7E6FA188">
            <wp:extent cx="1835857" cy="703866"/>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69945" cy="716935"/>
                    </a:xfrm>
                    <a:prstGeom prst="rect">
                      <a:avLst/>
                    </a:prstGeom>
                  </pic:spPr>
                </pic:pic>
              </a:graphicData>
            </a:graphic>
          </wp:inline>
        </w:drawing>
      </w:r>
    </w:p>
    <w:p w14:paraId="301C0B1A" w14:textId="77777777" w:rsidR="00ED4852" w:rsidRDefault="00ED4852" w:rsidP="00ED4852">
      <w:pPr>
        <w:rPr>
          <w:sz w:val="24"/>
          <w:szCs w:val="24"/>
        </w:rPr>
      </w:pPr>
      <w:r>
        <w:rPr>
          <w:sz w:val="24"/>
          <w:szCs w:val="24"/>
        </w:rPr>
        <w:t>Michel Pleimling</w:t>
      </w:r>
    </w:p>
    <w:p w14:paraId="3EE2AD0D" w14:textId="77777777" w:rsidR="00ED4852" w:rsidRDefault="00ED4852" w:rsidP="00ED4852">
      <w:pPr>
        <w:rPr>
          <w:sz w:val="24"/>
          <w:szCs w:val="24"/>
        </w:rPr>
      </w:pPr>
      <w:r>
        <w:rPr>
          <w:sz w:val="24"/>
          <w:szCs w:val="24"/>
        </w:rPr>
        <w:t>Director, Academy of Integrated Science in the College of Science</w:t>
      </w:r>
    </w:p>
    <w:p w14:paraId="1915A5F0" w14:textId="77777777" w:rsidR="00ED4852" w:rsidRDefault="00ED4852">
      <w:pPr>
        <w:rPr>
          <w:sz w:val="24"/>
          <w:szCs w:val="24"/>
        </w:rPr>
      </w:pPr>
      <w:r>
        <w:rPr>
          <w:sz w:val="24"/>
          <w:szCs w:val="24"/>
        </w:rPr>
        <w:br w:type="page"/>
      </w:r>
    </w:p>
    <w:p w14:paraId="6E8BB656" w14:textId="77777777" w:rsidR="00ED4852" w:rsidRDefault="00B73882" w:rsidP="00ED4852">
      <w:pPr>
        <w:jc w:val="center"/>
        <w:rPr>
          <w:b/>
          <w:sz w:val="32"/>
          <w:szCs w:val="32"/>
          <w:u w:val="single"/>
        </w:rPr>
      </w:pPr>
      <w:r>
        <w:rPr>
          <w:b/>
          <w:sz w:val="32"/>
          <w:szCs w:val="32"/>
          <w:u w:val="single"/>
        </w:rPr>
        <w:lastRenderedPageBreak/>
        <w:t>Application for</w:t>
      </w:r>
    </w:p>
    <w:p w14:paraId="00DEEC65" w14:textId="77777777" w:rsidR="00ED4852" w:rsidRDefault="00ED4852" w:rsidP="00ED4852">
      <w:pPr>
        <w:jc w:val="center"/>
        <w:rPr>
          <w:b/>
          <w:sz w:val="32"/>
          <w:szCs w:val="32"/>
          <w:u w:val="single"/>
        </w:rPr>
      </w:pPr>
      <w:r>
        <w:rPr>
          <w:b/>
          <w:sz w:val="32"/>
          <w:szCs w:val="32"/>
          <w:u w:val="single"/>
        </w:rPr>
        <w:t>Luther and Alice Hamlett Und</w:t>
      </w:r>
      <w:r w:rsidR="00B73882">
        <w:rPr>
          <w:b/>
          <w:sz w:val="32"/>
          <w:szCs w:val="32"/>
          <w:u w:val="single"/>
        </w:rPr>
        <w:t>ergraduate Research Support</w:t>
      </w:r>
    </w:p>
    <w:p w14:paraId="031F8895" w14:textId="77777777" w:rsidR="00ED4852" w:rsidRDefault="00ED4852" w:rsidP="00ED4852">
      <w:pPr>
        <w:jc w:val="center"/>
        <w:rPr>
          <w:b/>
          <w:sz w:val="32"/>
          <w:szCs w:val="32"/>
          <w:u w:val="single"/>
        </w:rPr>
      </w:pPr>
      <w:r>
        <w:rPr>
          <w:b/>
          <w:sz w:val="32"/>
          <w:szCs w:val="32"/>
          <w:u w:val="single"/>
        </w:rPr>
        <w:t xml:space="preserve">in the Academy of </w:t>
      </w:r>
      <w:r w:rsidR="00BF0A5A">
        <w:rPr>
          <w:b/>
          <w:sz w:val="32"/>
          <w:szCs w:val="32"/>
          <w:u w:val="single"/>
        </w:rPr>
        <w:t>Integrated Science</w:t>
      </w:r>
    </w:p>
    <w:p w14:paraId="6BC75DD8" w14:textId="77777777" w:rsidR="00ED4852" w:rsidRDefault="00ED4852" w:rsidP="00ED4852">
      <w:pPr>
        <w:rPr>
          <w:sz w:val="24"/>
          <w:szCs w:val="24"/>
        </w:rPr>
      </w:pPr>
    </w:p>
    <w:p w14:paraId="5A682921" w14:textId="77777777" w:rsidR="00ED4852" w:rsidRDefault="00344873" w:rsidP="00ED4852">
      <w:pPr>
        <w:rPr>
          <w:b/>
          <w:sz w:val="28"/>
          <w:szCs w:val="28"/>
        </w:rPr>
      </w:pPr>
      <w:r w:rsidRPr="00344873">
        <w:rPr>
          <w:b/>
          <w:sz w:val="28"/>
          <w:szCs w:val="28"/>
        </w:rPr>
        <w:t>Student Information</w:t>
      </w:r>
      <w:r>
        <w:rPr>
          <w:b/>
          <w:sz w:val="28"/>
          <w:szCs w:val="28"/>
        </w:rPr>
        <w:t>:</w:t>
      </w:r>
    </w:p>
    <w:p w14:paraId="68FEB9AB" w14:textId="77777777" w:rsidR="00DD6E45" w:rsidRDefault="00DD6E45" w:rsidP="00DD6E45">
      <w:pPr>
        <w:rPr>
          <w:sz w:val="28"/>
          <w:szCs w:val="28"/>
        </w:rPr>
      </w:pPr>
      <w:r>
        <w:rPr>
          <w:sz w:val="28"/>
          <w:szCs w:val="28"/>
        </w:rPr>
        <w:t xml:space="preserve">Name: </w:t>
      </w:r>
      <w:r w:rsidR="00BB3890">
        <w:rPr>
          <w:sz w:val="28"/>
          <w:szCs w:val="28"/>
        </w:rPr>
        <w:t xml:space="preserve">Jacob Wynne </w:t>
      </w:r>
    </w:p>
    <w:p w14:paraId="0F25B76E" w14:textId="77777777" w:rsidR="00344873" w:rsidRDefault="00344873" w:rsidP="00ED4852">
      <w:pPr>
        <w:rPr>
          <w:sz w:val="28"/>
          <w:szCs w:val="28"/>
        </w:rPr>
      </w:pPr>
      <w:r>
        <w:rPr>
          <w:sz w:val="28"/>
          <w:szCs w:val="28"/>
        </w:rPr>
        <w:t xml:space="preserve">Current Primary Major: </w:t>
      </w:r>
      <w:r w:rsidR="00BB3890">
        <w:rPr>
          <w:sz w:val="28"/>
          <w:szCs w:val="28"/>
        </w:rPr>
        <w:t>Biological Sciences</w:t>
      </w:r>
      <w:r>
        <w:rPr>
          <w:sz w:val="28"/>
          <w:szCs w:val="28"/>
        </w:rPr>
        <w:t xml:space="preserve">  </w:t>
      </w:r>
    </w:p>
    <w:p w14:paraId="34FAB66D" w14:textId="77777777" w:rsidR="00344873" w:rsidRDefault="00344873" w:rsidP="00ED4852">
      <w:pPr>
        <w:rPr>
          <w:sz w:val="28"/>
          <w:szCs w:val="28"/>
        </w:rPr>
      </w:pPr>
      <w:r>
        <w:rPr>
          <w:sz w:val="28"/>
          <w:szCs w:val="28"/>
        </w:rPr>
        <w:t xml:space="preserve">Secondary Major (if applicable): </w:t>
      </w:r>
      <w:r w:rsidR="00BB3890">
        <w:rPr>
          <w:sz w:val="28"/>
          <w:szCs w:val="28"/>
        </w:rPr>
        <w:t>Systems Biology</w:t>
      </w:r>
    </w:p>
    <w:p w14:paraId="113547AC" w14:textId="77777777" w:rsidR="00364FAF" w:rsidRDefault="00364FAF" w:rsidP="00ED4852">
      <w:pPr>
        <w:rPr>
          <w:sz w:val="28"/>
          <w:szCs w:val="28"/>
        </w:rPr>
      </w:pPr>
      <w:r>
        <w:rPr>
          <w:sz w:val="28"/>
          <w:szCs w:val="28"/>
        </w:rPr>
        <w:t xml:space="preserve">VT Email address: </w:t>
      </w:r>
      <w:r w:rsidR="00BB3890">
        <w:rPr>
          <w:sz w:val="28"/>
          <w:szCs w:val="28"/>
        </w:rPr>
        <w:t>jacobwynne@vt.edu</w:t>
      </w:r>
    </w:p>
    <w:p w14:paraId="440B3D51" w14:textId="77777777" w:rsidR="00EF13F7" w:rsidRDefault="00364FAF" w:rsidP="00ED4852">
      <w:pPr>
        <w:rPr>
          <w:sz w:val="28"/>
          <w:szCs w:val="28"/>
        </w:rPr>
      </w:pPr>
      <w:r>
        <w:rPr>
          <w:sz w:val="28"/>
          <w:szCs w:val="28"/>
        </w:rPr>
        <w:t xml:space="preserve">Title of Project: </w:t>
      </w:r>
      <w:r w:rsidR="00EF13F7" w:rsidRPr="00EF13F7">
        <w:rPr>
          <w:sz w:val="28"/>
          <w:szCs w:val="28"/>
        </w:rPr>
        <w:t xml:space="preserve">Coupling a global climate scenario, general circulation models and lake models to partition uncertainty in the projected thermal budget of a northern oligotrophic lake </w:t>
      </w:r>
    </w:p>
    <w:p w14:paraId="7E3C303A" w14:textId="77777777" w:rsidR="00364FAF" w:rsidRDefault="00EF13F7" w:rsidP="00ED4852">
      <w:pPr>
        <w:rPr>
          <w:sz w:val="28"/>
          <w:szCs w:val="28"/>
        </w:rPr>
      </w:pPr>
      <w:r>
        <w:rPr>
          <w:noProof/>
          <w:sz w:val="28"/>
          <w:szCs w:val="28"/>
        </w:rPr>
        <mc:AlternateContent>
          <mc:Choice Requires="wpi">
            <w:drawing>
              <wp:anchor distT="0" distB="0" distL="114300" distR="114300" simplePos="0" relativeHeight="251659264" behindDoc="0" locked="0" layoutInCell="1" allowOverlap="1" wp14:anchorId="1B94EAF9" wp14:editId="3B072301">
                <wp:simplePos x="0" y="0"/>
                <wp:positionH relativeFrom="column">
                  <wp:posOffset>1515405</wp:posOffset>
                </wp:positionH>
                <wp:positionV relativeFrom="paragraph">
                  <wp:posOffset>-79027</wp:posOffset>
                </wp:positionV>
                <wp:extent cx="1392840" cy="355320"/>
                <wp:effectExtent l="38100" t="38100" r="29845" b="38735"/>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1392840" cy="355320"/>
                      </w14:xfrm>
                    </w14:contentPart>
                  </a:graphicData>
                </a:graphic>
              </wp:anchor>
            </w:drawing>
          </mc:Choice>
          <mc:Fallback>
            <w:pict>
              <v:shapetype w14:anchorId="674D92B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118.95pt;margin-top:-6.55pt;width:110.35pt;height:28.7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">
                <v:imagedata r:id="rId9" o:title=""/>
              </v:shape>
            </w:pict>
          </mc:Fallback>
        </mc:AlternateContent>
      </w:r>
      <w:r w:rsidR="00364FAF">
        <w:rPr>
          <w:sz w:val="28"/>
          <w:szCs w:val="28"/>
        </w:rPr>
        <w:t>Student Signature: ___________________________________________________</w:t>
      </w:r>
    </w:p>
    <w:p w14:paraId="66131F2C" w14:textId="77777777" w:rsidR="00364FAF" w:rsidRDefault="00364FAF" w:rsidP="00ED4852">
      <w:pPr>
        <w:rPr>
          <w:sz w:val="28"/>
          <w:szCs w:val="28"/>
        </w:rPr>
      </w:pPr>
    </w:p>
    <w:p w14:paraId="069FCFCD" w14:textId="77777777" w:rsidR="00364FAF" w:rsidRDefault="00364FAF" w:rsidP="00ED4852">
      <w:pPr>
        <w:rPr>
          <w:b/>
          <w:sz w:val="28"/>
          <w:szCs w:val="28"/>
        </w:rPr>
      </w:pPr>
      <w:r>
        <w:rPr>
          <w:b/>
          <w:sz w:val="28"/>
          <w:szCs w:val="28"/>
        </w:rPr>
        <w:t>Faculty Member Information:</w:t>
      </w:r>
    </w:p>
    <w:p w14:paraId="3BF3A5C4" w14:textId="77777777" w:rsidR="00364FAF" w:rsidRDefault="00364FAF" w:rsidP="00ED4852">
      <w:pPr>
        <w:rPr>
          <w:sz w:val="28"/>
          <w:szCs w:val="28"/>
        </w:rPr>
      </w:pPr>
      <w:r>
        <w:rPr>
          <w:sz w:val="28"/>
          <w:szCs w:val="28"/>
        </w:rPr>
        <w:t xml:space="preserve">Name: </w:t>
      </w:r>
      <w:r w:rsidR="00106EDE">
        <w:rPr>
          <w:sz w:val="28"/>
          <w:szCs w:val="28"/>
        </w:rPr>
        <w:t>Cayelan Carey</w:t>
      </w:r>
    </w:p>
    <w:p w14:paraId="0D2B362F" w14:textId="77777777" w:rsidR="00364FAF" w:rsidRDefault="00364FAF" w:rsidP="00ED4852">
      <w:pPr>
        <w:rPr>
          <w:sz w:val="28"/>
          <w:szCs w:val="28"/>
        </w:rPr>
      </w:pPr>
      <w:r>
        <w:rPr>
          <w:sz w:val="28"/>
          <w:szCs w:val="28"/>
        </w:rPr>
        <w:t xml:space="preserve">Department / College: </w:t>
      </w:r>
      <w:r w:rsidR="00106EDE">
        <w:rPr>
          <w:sz w:val="28"/>
          <w:szCs w:val="28"/>
        </w:rPr>
        <w:t>Biological Sciences</w:t>
      </w:r>
    </w:p>
    <w:p w14:paraId="4DCA64B7" w14:textId="77777777" w:rsidR="00364FAF" w:rsidRDefault="00364FAF" w:rsidP="00ED4852">
      <w:pPr>
        <w:rPr>
          <w:sz w:val="28"/>
          <w:szCs w:val="28"/>
        </w:rPr>
      </w:pPr>
      <w:r>
        <w:rPr>
          <w:sz w:val="28"/>
          <w:szCs w:val="28"/>
        </w:rPr>
        <w:t xml:space="preserve">VT Email address: </w:t>
      </w:r>
      <w:r w:rsidR="00106EDE">
        <w:rPr>
          <w:sz w:val="28"/>
          <w:szCs w:val="28"/>
        </w:rPr>
        <w:t>cayelan@vt.edu</w:t>
      </w:r>
    </w:p>
    <w:p w14:paraId="6886B0CC" w14:textId="77777777" w:rsidR="00106EDE" w:rsidRDefault="00364FAF" w:rsidP="00106EDE">
      <w:pPr>
        <w:rPr>
          <w:sz w:val="28"/>
          <w:szCs w:val="28"/>
        </w:rPr>
      </w:pPr>
      <w:r>
        <w:rPr>
          <w:sz w:val="28"/>
          <w:szCs w:val="28"/>
        </w:rPr>
        <w:t xml:space="preserve">Statement on how the scholarship funds will be used to support the student’s research: </w:t>
      </w:r>
      <w:r w:rsidR="00106EDE" w:rsidRPr="00106EDE">
        <w:rPr>
          <w:sz w:val="28"/>
          <w:szCs w:val="28"/>
        </w:rPr>
        <w:t xml:space="preserve">The funds would be split between a new </w:t>
      </w:r>
      <w:r w:rsidR="00635899">
        <w:rPr>
          <w:sz w:val="28"/>
          <w:szCs w:val="28"/>
        </w:rPr>
        <w:t xml:space="preserve">stream </w:t>
      </w:r>
      <w:r w:rsidR="000172AE">
        <w:rPr>
          <w:sz w:val="28"/>
          <w:szCs w:val="28"/>
        </w:rPr>
        <w:t xml:space="preserve">discharge </w:t>
      </w:r>
      <w:r w:rsidR="00635899">
        <w:rPr>
          <w:sz w:val="28"/>
          <w:szCs w:val="28"/>
        </w:rPr>
        <w:t xml:space="preserve">sensor </w:t>
      </w:r>
      <w:r w:rsidR="000172AE">
        <w:rPr>
          <w:sz w:val="28"/>
          <w:szCs w:val="28"/>
        </w:rPr>
        <w:t>needed to improve lake</w:t>
      </w:r>
      <w:r w:rsidR="00106EDE" w:rsidRPr="00106EDE">
        <w:rPr>
          <w:sz w:val="28"/>
          <w:szCs w:val="28"/>
        </w:rPr>
        <w:t xml:space="preserve"> model calibration and </w:t>
      </w:r>
      <w:r w:rsidR="000172AE">
        <w:rPr>
          <w:sz w:val="28"/>
          <w:szCs w:val="28"/>
        </w:rPr>
        <w:t xml:space="preserve">open access </w:t>
      </w:r>
      <w:r w:rsidR="00106EDE" w:rsidRPr="00106EDE">
        <w:rPr>
          <w:sz w:val="28"/>
          <w:szCs w:val="28"/>
        </w:rPr>
        <w:t xml:space="preserve">page charges during publication. </w:t>
      </w:r>
    </w:p>
    <w:p w14:paraId="123966AB" w14:textId="77777777" w:rsidR="00364FAF" w:rsidRDefault="00364FAF" w:rsidP="00106EDE">
      <w:pPr>
        <w:rPr>
          <w:sz w:val="28"/>
          <w:szCs w:val="28"/>
        </w:rPr>
      </w:pPr>
      <w:r>
        <w:rPr>
          <w:sz w:val="28"/>
          <w:szCs w:val="28"/>
        </w:rPr>
        <w:t>Faculty Member Signature: ____</w:t>
      </w:r>
      <w:r w:rsidR="00AD64D6">
        <w:rPr>
          <w:noProof/>
          <w:sz w:val="28"/>
          <w:szCs w:val="28"/>
        </w:rPr>
        <w:drawing>
          <wp:inline distT="0" distB="0" distL="0" distR="0" wp14:anchorId="1BD6C152" wp14:editId="18C3261B">
            <wp:extent cx="2112181" cy="652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CC_Signature_22Feb13.pdf"/>
                    <pic:cNvPicPr/>
                  </pic:nvPicPr>
                  <pic:blipFill rotWithShape="1">
                    <a:blip r:embed="rId10" cstate="print">
                      <a:extLst>
                        <a:ext uri="{28A0092B-C50C-407E-A947-70E740481C1C}">
                          <a14:useLocalDpi xmlns:a14="http://schemas.microsoft.com/office/drawing/2010/main" val="0"/>
                        </a:ext>
                      </a:extLst>
                    </a:blip>
                    <a:srcRect t="36408" b="22124"/>
                    <a:stretch/>
                  </pic:blipFill>
                  <pic:spPr bwMode="auto">
                    <a:xfrm>
                      <a:off x="0" y="0"/>
                      <a:ext cx="2113358" cy="652593"/>
                    </a:xfrm>
                    <a:prstGeom prst="rect">
                      <a:avLst/>
                    </a:prstGeom>
                    <a:ln>
                      <a:noFill/>
                    </a:ln>
                    <a:extLst>
                      <a:ext uri="{53640926-AAD7-44D8-BBD7-CCE9431645EC}">
                        <a14:shadowObscured xmlns:a14="http://schemas.microsoft.com/office/drawing/2010/main"/>
                      </a:ext>
                    </a:extLst>
                  </pic:spPr>
                </pic:pic>
              </a:graphicData>
            </a:graphic>
          </wp:inline>
        </w:drawing>
      </w:r>
      <w:r>
        <w:rPr>
          <w:sz w:val="28"/>
          <w:szCs w:val="28"/>
        </w:rPr>
        <w:t>________________</w:t>
      </w:r>
    </w:p>
    <w:p w14:paraId="3F245875" w14:textId="77777777" w:rsidR="00364FAF" w:rsidRDefault="00364FAF" w:rsidP="00ED4852">
      <w:pPr>
        <w:rPr>
          <w:sz w:val="24"/>
          <w:szCs w:val="24"/>
        </w:rPr>
      </w:pPr>
    </w:p>
    <w:p w14:paraId="70624C07" w14:textId="77777777" w:rsidR="00364FAF" w:rsidRDefault="007F1F86" w:rsidP="00DD6E45">
      <w:pPr>
        <w:pStyle w:val="NoSpacing"/>
        <w:rPr>
          <w:b/>
          <w:bCs/>
          <w:sz w:val="24"/>
          <w:szCs w:val="24"/>
        </w:rPr>
      </w:pPr>
      <w:r w:rsidRPr="009756D9">
        <w:rPr>
          <w:b/>
          <w:bCs/>
          <w:sz w:val="24"/>
          <w:szCs w:val="24"/>
        </w:rPr>
        <w:lastRenderedPageBreak/>
        <w:t>Please add a short (less than one page) descript</w:t>
      </w:r>
      <w:r w:rsidR="00F93AD1" w:rsidRPr="009756D9">
        <w:rPr>
          <w:b/>
          <w:bCs/>
          <w:sz w:val="24"/>
          <w:szCs w:val="24"/>
        </w:rPr>
        <w:t>ion of the research project.</w:t>
      </w:r>
      <w:r w:rsidR="009756D9" w:rsidRPr="009756D9">
        <w:rPr>
          <w:b/>
          <w:bCs/>
          <w:sz w:val="24"/>
          <w:szCs w:val="24"/>
        </w:rPr>
        <w:t xml:space="preserve"> This description should also briefly discuss how the OVPRI Covid-19 guidance </w:t>
      </w:r>
      <w:hyperlink r:id="rId11" w:history="1">
        <w:r w:rsidR="009756D9" w:rsidRPr="009756D9">
          <w:rPr>
            <w:rStyle w:val="Hyperlink"/>
            <w:b/>
            <w:bCs/>
            <w:sz w:val="24"/>
            <w:szCs w:val="24"/>
          </w:rPr>
          <w:t>https://www.research.vt.edu/covid-19-updates-impacts.html</w:t>
        </w:r>
      </w:hyperlink>
      <w:r w:rsidR="009756D9" w:rsidRPr="009756D9">
        <w:rPr>
          <w:b/>
          <w:bCs/>
          <w:sz w:val="24"/>
          <w:szCs w:val="24"/>
        </w:rPr>
        <w:t xml:space="preserve"> will be implemented for this project.</w:t>
      </w:r>
    </w:p>
    <w:p w14:paraId="060BAC58" w14:textId="77777777" w:rsidR="00EF13F7" w:rsidRDefault="00EF13F7" w:rsidP="00DD6E45">
      <w:pPr>
        <w:pStyle w:val="NoSpacing"/>
        <w:rPr>
          <w:b/>
          <w:bCs/>
          <w:sz w:val="24"/>
          <w:szCs w:val="24"/>
        </w:rPr>
      </w:pPr>
    </w:p>
    <w:p w14:paraId="08DF72EE" w14:textId="77777777" w:rsidR="00106EDE" w:rsidRPr="00106EDE" w:rsidRDefault="00106EDE" w:rsidP="00106EDE">
      <w:pPr>
        <w:jc w:val="center"/>
        <w:rPr>
          <w:b/>
          <w:bCs/>
        </w:rPr>
      </w:pPr>
      <w:r>
        <w:rPr>
          <w:b/>
          <w:bCs/>
        </w:rPr>
        <w:t>Coupling a global climate scenario, general circulation models</w:t>
      </w:r>
      <w:r w:rsidR="002161C7">
        <w:rPr>
          <w:b/>
          <w:bCs/>
        </w:rPr>
        <w:t>,</w:t>
      </w:r>
      <w:r>
        <w:rPr>
          <w:b/>
          <w:bCs/>
        </w:rPr>
        <w:t xml:space="preserve"> and lake models to partition uncertainty in the projected thermal budget of a northern oligotrophic lake </w:t>
      </w:r>
    </w:p>
    <w:p w14:paraId="7F48C875" w14:textId="5E1F0450" w:rsidR="00106EDE" w:rsidRDefault="00106EDE" w:rsidP="00106EDE">
      <w:pPr>
        <w:ind w:firstLine="720"/>
      </w:pPr>
      <w:r w:rsidRPr="00944297">
        <w:t>Due to human activities, freshwater ecosystems around the globe are increasingly changing. Clear water, or oligotrophic, lakes provide critical ecosystem services such as drinking water yet are experiencing relatively abrupt and severe water quality problems attributed to climate change and land development. Because of this, new tools to predict future water quality are vital to improv</w:t>
      </w:r>
      <w:r w:rsidR="005B5AE5">
        <w:t>ing</w:t>
      </w:r>
      <w:r w:rsidRPr="00944297">
        <w:t xml:space="preserve"> the management of oligotrophic lakes and combat water quality degradation.</w:t>
      </w:r>
      <w:r>
        <w:t xml:space="preserve"> In this project, the focus of my research will be </w:t>
      </w:r>
      <w:r w:rsidRPr="00CF3504">
        <w:t>Lake Sunapee, an oligotrophic lake in New Hampshire and important drinking water source.</w:t>
      </w:r>
      <w:r w:rsidR="002161C7">
        <w:t xml:space="preserve"> Lake Sunapee is an exemplar</w:t>
      </w:r>
      <w:r w:rsidR="0048332F">
        <w:t>y</w:t>
      </w:r>
      <w:r w:rsidR="002161C7">
        <w:t xml:space="preserve"> case study for understanding how currently high-water quality lakes are </w:t>
      </w:r>
      <w:r w:rsidR="005B5AE5">
        <w:t xml:space="preserve">being rapidly degraded </w:t>
      </w:r>
      <w:r w:rsidR="00D10F4E">
        <w:t xml:space="preserve">due </w:t>
      </w:r>
      <w:r w:rsidR="005B5AE5">
        <w:t>to human activities.</w:t>
      </w:r>
    </w:p>
    <w:p w14:paraId="263F32F5" w14:textId="6B8C4E7C" w:rsidR="00106EDE" w:rsidRDefault="00106EDE" w:rsidP="00106EDE">
      <w:pPr>
        <w:ind w:firstLine="360"/>
      </w:pPr>
      <w:r w:rsidRPr="00E167ED">
        <w:t xml:space="preserve">In order to better understand </w:t>
      </w:r>
      <w:r>
        <w:t xml:space="preserve">the impacts associated with the future climate change scenario representative concentration pathway (RCP 8.5), </w:t>
      </w:r>
      <w:r w:rsidRPr="00E167ED">
        <w:t>four general circulation models</w:t>
      </w:r>
      <w:r>
        <w:t xml:space="preserve"> (GCM)</w:t>
      </w:r>
      <w:r w:rsidRPr="00E167ED">
        <w:t xml:space="preserve"> will be </w:t>
      </w:r>
      <w:r>
        <w:t>used to model lake temperature with the</w:t>
      </w:r>
      <w:r w:rsidRPr="00E167ED">
        <w:t xml:space="preserve"> five lake models within </w:t>
      </w:r>
      <w:proofErr w:type="spellStart"/>
      <w:r w:rsidRPr="00E167ED">
        <w:t>LakeEnsemblR</w:t>
      </w:r>
      <w:proofErr w:type="spellEnd"/>
      <w:r>
        <w:t xml:space="preserve"> (LER)</w:t>
      </w:r>
      <w:r w:rsidRPr="00E167ED">
        <w:t>. Using a 30+ year historical dataset</w:t>
      </w:r>
      <w:r>
        <w:t xml:space="preserve"> from Lake Sunapee</w:t>
      </w:r>
      <w:r w:rsidRPr="00E167ED">
        <w:t>, parameters will be calibrated, and baselines will be created for each GCM. GCM climate data will then be forced through the calibrated LER and the anomalies between GCMs will be compared using</w:t>
      </w:r>
      <w:r>
        <w:t xml:space="preserve"> 30-year intervals</w:t>
      </w:r>
      <w:r w:rsidRPr="00E167ED">
        <w:t xml:space="preserve"> up to 2099. Metrics of interest from this LER output will include thermocline depth, length of stratification</w:t>
      </w:r>
      <w:r>
        <w:t xml:space="preserve">, </w:t>
      </w:r>
      <w:r w:rsidRPr="00E167ED">
        <w:t xml:space="preserve">thermocline </w:t>
      </w:r>
      <w:r>
        <w:t>strength, and ice coverage</w:t>
      </w:r>
      <w:r w:rsidRPr="00E167ED">
        <w:t xml:space="preserve">. An array of compiled outputs including parameter distributions, water column output, and anomaly values </w:t>
      </w:r>
      <w:r>
        <w:t>will</w:t>
      </w:r>
      <w:r w:rsidRPr="00E167ED">
        <w:t xml:space="preserve"> subsequently be used to partition uncertainty across the climate models, parameters, lake models, total forecast and climate scenario. </w:t>
      </w:r>
    </w:p>
    <w:p w14:paraId="61929D9F" w14:textId="77777777" w:rsidR="00106EDE" w:rsidRDefault="00106EDE" w:rsidP="00106EDE">
      <w:pPr>
        <w:ind w:firstLine="360"/>
      </w:pPr>
      <w:r>
        <w:t xml:space="preserve">This project will be multifaceted in its outcomes: first, the outputs of the </w:t>
      </w:r>
      <w:proofErr w:type="spellStart"/>
      <w:r>
        <w:t>LakeEnsemblR</w:t>
      </w:r>
      <w:proofErr w:type="spellEnd"/>
      <w:r>
        <w:t xml:space="preserve"> models will give insight into the future of Lake Sunapee given certain climate conditions. This will provide desired insights to managers and homeowners residing at Lake Sunapee, who are greatly interested in mitigating the impacts of climate change on their lake in order to maintain its community-wide and personal values. Second, this project will lead to novel insights revolving around the modelling itself. Because all models have inherent uncertainty, whether that be revolving around future temperature projections, global circulation methods, or water column properties, it is important for researchers to understand how much uncertainty is present and where that </w:t>
      </w:r>
      <w:r w:rsidR="000C39AD">
        <w:t xml:space="preserve">model </w:t>
      </w:r>
      <w:r>
        <w:t>uncertainty is coming from</w:t>
      </w:r>
      <w:r w:rsidR="000C39AD">
        <w:t xml:space="preserve"> (e.g., model parameters, driver data)</w:t>
      </w:r>
      <w:r>
        <w:t>. Because this project contains multiple models for both climate projections and lake water quality response, the ability to compare an ensemble of predictions is possible and extremely useful. These insights will be relevant to researchers and modelers carrying out similar climate change impact studies in order to mitigate future negative impacts</w:t>
      </w:r>
      <w:r w:rsidR="006A1D5C">
        <w:t xml:space="preserve"> on lake water quality</w:t>
      </w:r>
      <w:r>
        <w:t xml:space="preserve">. </w:t>
      </w:r>
    </w:p>
    <w:p w14:paraId="50B5B494" w14:textId="486BF0BF" w:rsidR="00106EDE" w:rsidRDefault="00106EDE" w:rsidP="00106EDE">
      <w:pPr>
        <w:ind w:firstLine="360"/>
      </w:pPr>
      <w:r>
        <w:t xml:space="preserve">Funds from the Luther and Alice Hamlett Research </w:t>
      </w:r>
      <w:r w:rsidR="006A1D5C">
        <w:t xml:space="preserve">Award </w:t>
      </w:r>
      <w:r>
        <w:t>would be extremely useful in both the research and communication aspects of the project. The funds would be split between a new pressure transducer</w:t>
      </w:r>
      <w:r w:rsidR="006A1D5C">
        <w:t xml:space="preserve"> sensor</w:t>
      </w:r>
      <w:r>
        <w:t xml:space="preserve"> to </w:t>
      </w:r>
      <w:r w:rsidR="006A1D5C">
        <w:t xml:space="preserve">more accurately model and calibrate the water budget of Lake Sunapee </w:t>
      </w:r>
      <w:r>
        <w:t xml:space="preserve">and </w:t>
      </w:r>
      <w:r w:rsidR="006A1D5C">
        <w:t xml:space="preserve">open access </w:t>
      </w:r>
      <w:r>
        <w:t>page charges during publication</w:t>
      </w:r>
      <w:r w:rsidR="006A1D5C">
        <w:t xml:space="preserve"> to enable its broad dissemination</w:t>
      </w:r>
      <w:r>
        <w:t xml:space="preserve">. </w:t>
      </w:r>
    </w:p>
    <w:p w14:paraId="65DD671B" w14:textId="77777777" w:rsidR="00106EDE" w:rsidRDefault="00106EDE" w:rsidP="00106EDE">
      <w:pPr>
        <w:ind w:firstLine="360"/>
      </w:pPr>
      <w:r>
        <w:lastRenderedPageBreak/>
        <w:t xml:space="preserve">The </w:t>
      </w:r>
      <w:r w:rsidRPr="00ED34CA">
        <w:t>OVPRI Covid-19 guidance</w:t>
      </w:r>
      <w:r>
        <w:t xml:space="preserve"> will be adhered to during this project, as all data is collected via remote sensor networks and no in-lab research will be required. </w:t>
      </w:r>
    </w:p>
    <w:p w14:paraId="79C972BD" w14:textId="77777777" w:rsidR="00EF13F7" w:rsidRPr="00EF13F7" w:rsidRDefault="00EF13F7" w:rsidP="00DD6E45">
      <w:pPr>
        <w:pStyle w:val="NoSpacing"/>
        <w:rPr>
          <w:sz w:val="24"/>
          <w:szCs w:val="24"/>
        </w:rPr>
      </w:pPr>
    </w:p>
    <w:sectPr w:rsidR="00EF13F7" w:rsidRPr="00EF1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55427"/>
    <w:multiLevelType w:val="hybridMultilevel"/>
    <w:tmpl w:val="6E7E6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sjAwNDU2MTQ1MTZV0lEKTi0uzszPAykwrAUAFOaO8iwAAAA="/>
  </w:docVars>
  <w:rsids>
    <w:rsidRoot w:val="000157B1"/>
    <w:rsid w:val="000157B1"/>
    <w:rsid w:val="000172AE"/>
    <w:rsid w:val="00055172"/>
    <w:rsid w:val="000B2A53"/>
    <w:rsid w:val="000C0170"/>
    <w:rsid w:val="000C39AD"/>
    <w:rsid w:val="00106EDE"/>
    <w:rsid w:val="00135F51"/>
    <w:rsid w:val="001C729A"/>
    <w:rsid w:val="002161C7"/>
    <w:rsid w:val="0026099B"/>
    <w:rsid w:val="002C6605"/>
    <w:rsid w:val="002C66D9"/>
    <w:rsid w:val="002F0E6A"/>
    <w:rsid w:val="002F1952"/>
    <w:rsid w:val="00321AEF"/>
    <w:rsid w:val="00344873"/>
    <w:rsid w:val="00364FAF"/>
    <w:rsid w:val="003E420C"/>
    <w:rsid w:val="00431840"/>
    <w:rsid w:val="00432532"/>
    <w:rsid w:val="004513F9"/>
    <w:rsid w:val="0048332F"/>
    <w:rsid w:val="004C71AB"/>
    <w:rsid w:val="005B5AE5"/>
    <w:rsid w:val="00635899"/>
    <w:rsid w:val="006A1D5C"/>
    <w:rsid w:val="007707E8"/>
    <w:rsid w:val="007F1F86"/>
    <w:rsid w:val="00857772"/>
    <w:rsid w:val="009756D9"/>
    <w:rsid w:val="009B4158"/>
    <w:rsid w:val="00A175D0"/>
    <w:rsid w:val="00AD64D6"/>
    <w:rsid w:val="00AE426D"/>
    <w:rsid w:val="00B73882"/>
    <w:rsid w:val="00BB3890"/>
    <w:rsid w:val="00BF0A5A"/>
    <w:rsid w:val="00D10F4E"/>
    <w:rsid w:val="00DB169B"/>
    <w:rsid w:val="00DD6E45"/>
    <w:rsid w:val="00E03B6F"/>
    <w:rsid w:val="00E235B0"/>
    <w:rsid w:val="00E548A5"/>
    <w:rsid w:val="00E91DB7"/>
    <w:rsid w:val="00ED4852"/>
    <w:rsid w:val="00EF13F7"/>
    <w:rsid w:val="00F93A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9BAFD"/>
  <w15:chartTrackingRefBased/>
  <w15:docId w15:val="{E8BFB7C1-DA90-4E68-AA65-BA5427B526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8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D4852"/>
    <w:rPr>
      <w:color w:val="0563C1" w:themeColor="hyperlink"/>
      <w:u w:val="single"/>
    </w:rPr>
  </w:style>
  <w:style w:type="paragraph" w:styleId="ListParagraph">
    <w:name w:val="List Paragraph"/>
    <w:basedOn w:val="Normal"/>
    <w:uiPriority w:val="34"/>
    <w:qFormat/>
    <w:rsid w:val="00DD6E45"/>
    <w:pPr>
      <w:ind w:left="720"/>
      <w:contextualSpacing/>
    </w:pPr>
  </w:style>
  <w:style w:type="paragraph" w:styleId="NoSpacing">
    <w:name w:val="No Spacing"/>
    <w:uiPriority w:val="1"/>
    <w:qFormat/>
    <w:rsid w:val="00DD6E45"/>
    <w:pPr>
      <w:spacing w:after="0" w:line="240" w:lineRule="auto"/>
    </w:pPr>
  </w:style>
  <w:style w:type="character" w:styleId="UnresolvedMention">
    <w:name w:val="Unresolved Mention"/>
    <w:basedOn w:val="DefaultParagraphFont"/>
    <w:uiPriority w:val="99"/>
    <w:semiHidden/>
    <w:unhideWhenUsed/>
    <w:rsid w:val="009756D9"/>
    <w:rPr>
      <w:color w:val="605E5C"/>
      <w:shd w:val="clear" w:color="auto" w:fill="E1DFDD"/>
    </w:rPr>
  </w:style>
  <w:style w:type="character" w:styleId="FollowedHyperlink">
    <w:name w:val="FollowedHyperlink"/>
    <w:basedOn w:val="DefaultParagraphFont"/>
    <w:uiPriority w:val="99"/>
    <w:semiHidden/>
    <w:unhideWhenUsed/>
    <w:rsid w:val="00EF13F7"/>
    <w:rPr>
      <w:color w:val="954F72" w:themeColor="followedHyperlink"/>
      <w:u w:val="single"/>
    </w:rPr>
  </w:style>
  <w:style w:type="paragraph" w:styleId="BalloonText">
    <w:name w:val="Balloon Text"/>
    <w:basedOn w:val="Normal"/>
    <w:link w:val="BalloonTextChar"/>
    <w:uiPriority w:val="99"/>
    <w:semiHidden/>
    <w:unhideWhenUsed/>
    <w:rsid w:val="005B5AE5"/>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5AE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mandabs@vt.edu" TargetMode="External"/><Relationship Id="rId11" Type="http://schemas.openxmlformats.org/officeDocument/2006/relationships/hyperlink" Target="https://www.research.vt.edu/covid-19-updates-impacts.html" TargetMode="External"/><Relationship Id="rId5" Type="http://schemas.openxmlformats.org/officeDocument/2006/relationships/hyperlink" Target="https://www.science.vt.edu/resources/forms.html"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16T16:12:10.628"/>
    </inkml:context>
    <inkml:brush xml:id="br0">
      <inkml:brushProperty name="width" value="0.025" units="cm"/>
      <inkml:brushProperty name="height" value="0.025" units="cm"/>
    </inkml:brush>
  </inkml:definitions>
  <inkml:trace contextRef="#ctx0" brushRef="#br0">317 383 24575,'-5'0'0,"0"0"0,-4 0 0,0 0 0,-1 0 0,2 0 0,-1 0 0,3 0 0,-3 0 0,4 0 0,-1 0 0,1 0 0,-4 0 0,3-5 0,-3 4 0,3-5 0,-2 6 0,-2 0 0,1 0 0,-2 0 0,1 0 0,-2-3 0,0 3 0,-1-3 0,1 3 0,0-3 0,2 3 0,-1-3 0,5 3 0,-3-3 0,0 3 0,3-3 0,-2 3 0,2-2 0,1 1 0,-1-4 0,1 2 0,-1-2 0,3 0 0,1-1 0,2 1 0,0-1 0,0-3 0,0 3 0,0-2 0,0-1 0,0 3 0,0-3 0,0 4 0,0-1 0,0 0 0,0 1 0,0-1 0,3 1 0,-3-4 0,5 3 0,-2-3 0,3 4 0,-1 2 0,1-2 0,-3 2 0,2 0 0,-2-2 0,3 4 0,-1-4 0,1 5 0,-1-3 0,1 1 0,-1 1 0,1-1 0,-1 2 0,1 0 0,0 0 0,-1 0 0,1 0 0,-1 0 0,1 0 0,-1 0 0,1 0 0,-1 0 0,1 0 0,-1 0 0,1 0 0,-1 0 0,0 0 0,1 0 0,-1 0 0,0 0 0,0 0 0,1 0 0,-1 0 0,1 0 0,-1 0 0,1 0 0,-1 2 0,1-1 0,0 1 0,-1-2 0,1 3 0,-1-3 0,1 3 0,-1-1 0,4-1 0,-3 4 0,3-5 0,-4 5 0,1-2 0,-1 3 0,1-3 0,-1 2 0,1-2 0,0 3 0,-1-1 0,1-2 0,-3 2 0,2-2 0,-2 0 0,0 2 0,2-2 0,-5 3 0,5-3 0,-4 2 0,4-2 0,-4 2 0,1 1 0,0 0 0,-1-1 0,2 1 0,-3-1 0,0 4 0,0-3 0,0 6 0,0-3 0,0 0 0,0 3 0,0-3 0,0 0 0,0 3 0,0-3 0,0 1 0,0 1 0,0-5 0,0 6 0,-3-6 0,2 6 0,-4-3 0,2 1 0,-3 1 0,0-2 0,0 4 0,0-4 0,3 3 0,-2-6 0,1 5 0,1-4 0,-2 4 0,4-1 0,-4 2 0,1 0 0,-2 0 0,3 1 0,-3 3 0,3-3 0,-1 3 0,-2-4 0,3 0 0,0 1 0,-3-1 0,5-3 0,-1 0 0,-1-4 0,3 1 0,-3-1 0,3 1 0,-2-1 0,1 1 0,-1-1 0,-1-2 0,2-2 0,-1-4 0,2-3 0,0 1 0,0-4 0,0 3 0,3-6 0,0 3 0,4-7 0,-1-1 0,1-3 0,0 0 0,0-4 0,-1 2 0,2-6 0,-2 7 0,1-4 0,0 5 0,0-4 0,0 3 0,0-4 0,3 5 0,0 0 0,4-5 0,5-1 0,0-5 0,4 4 0,1-4 0,-6 9 0,4-4 0,-3 4 0,-1 1 0,-1 4 0,-5 1 0,1 6 0,-4-1 0,0 4 0,-3-1 0,-1 5 0,1-2 0,-1 4 0,1-1 0,-1 2 0,-2 2 0,0 1 0,-3 2 0,0 4 0,-3 0 0,0 0 0,-3 3 0,0-3 0,0 3 0,2 1 0,-1-1 0,1 0 0,-1-2 0,-2 1 0,2-2 0,1 1 0,-1-2 0,4 1 0,-1-3 0,-1 3 0,3-4 0,-3 1 0,3-1 0,0 1 0,0 3 0,0-3 0,0 2 0,0 1 0,0 0 0,0 4 0,0-1 0,0 4 0,0-3 0,0 6 0,0-2 0,0 3 0,0 0 0,0 5 0,0 0 0,0 0 0,0 3 0,0-6 0,0 2 0,3-7 0,-2-2 0,1-5 0,1-2 0,-2-2 0,1-1 0,0-1 0,1-2 0,3-2 0,-1-2 0,0-1 0,1-3 0,0-6 0,0 2 0,-3-13 0,3 5 0,-2-11 0,3 8 0,0-7 0,0 7 0,0-4 0,0 5 0,-1 3 0,1 1 0,-1 4 0,0 0 0,0 0 0,0-1 0,-2 4 0,1 0 0,-5 4 0,6-4 0,-6 3 0,6-3 0,-4 4 0,2-1 0,-2 1 0,0 2 0,1 0 0,3 3 0,-4 3 0,1 0 0,-3 9 0,0-2 0,0 9 0,0-6 0,0 7 0,0-3 0,0 3 0,0 0 0,0 0 0,0 1 0,0-1 0,3 0 0,1 4 0,2-6 0,-2 6 0,2-11 0,-3 3 0,3-7 0,0 2 0,-3-4 0,0 1 0,-1-5 0,-1 2 0,4-4 0,-2 1 0,2-4 0,1-4 0,-3-7 0,2-3 0,-1-5 0,3 1 0,0-4 0,0 2 0,0-6 0,0 7 0,3-8 0,1 8 0,3-7 0,1 2 0,3-8 0,-2 4 0,7-5 0,-7 5 0,2 4 0,-7 2 0,1 7 0,-5 4 0,1 5 0,-2 2 0,0 3 0,-1-2 0,-2 7 0,-1-2 0,-2 6 0,0-1 0,0 1 0,0 2 0,0-1 0,0 4 0,0-1 0,0 2 0,0 4 0,0-3 0,0 6 0,0-6 0,0 3 0,0 0 0,-2-3 0,1 3 0,-2-4 0,3 1 0,0 3 0,0-3 0,0 6 0,0-2 0,0 0 0,0-2 0,0-2 0,0-4 0,0 0 0,0-4 0,3 1 0,0-1 0,2-2 0,1 0 0,-1-3 0,0 0 0,1-3 0,-1 0 0,1-2 0,0-4 0,-1 3 0,1-6 0,0 6 0,0-6 0,0 3 0,0-3 0,1-4 0,-1-1 0,4-3 0,-2-4 0,4 2 0,-4-6 0,5 7 0,-2-3 0,-1 7 0,0 1 0,-4 7 0,-1 0 0,1 4 0,0-1 0,-1 3 0,0 0 0,-1 6 0,-2 0 0,-2 5 0,0 5 0,0 0 0,0 6 0,0-5 0,0 9 0,0-5 0,0 10 0,0-3 0,-4 15 0,0-9 0,-5 30 0,1-30 0,0 28 0,0-26 0,-4 17 0,3-9 0,-3 4 0,0-6 0,4-3 0,-3-2 0,4-9 0,0-1 0,3-4 0,-2-6 0,6 1 0,-3-8 0,1 1 0,1-9 0,-1-1 0,2-8 0,0 3 0,0-8 0,2 5 0,2-9 0,3 2 0,-1-3 0,1-4 0,0 3 0,4-7 0,4 1 0,5-12 0,8 5 0,2-12 0,3 9 0,1-6 0,2-5 0,-7 13 0,6-16 0,-7 21 0,7-17 0,-3 14 0,-8 1 0,2 6 0,-12 9 0,2 0 0,-6 8 0,-2 3 0,-2 1 0,2 5 0,-4-1 0,0 4 0,-4 3 0,0 6 0,0-2 0,0 9 0,0-2 0,0 7 0,0 2 0,0 3 0,-7 5 0,2-3 0,-6 3 0,4-5 0,0-4 0,0 0 0,3-9 0,-2 0 0,6-7 0,-3 0 0,3-4 0,0-4 0,0-10 0,3-2 0,0-11 0,4 6 0,0-9 0,0 4 0,0-17 0,4 6 0,2-13 0,2 10 0,5-4 0,-4 4 0,7-1 0,-7 2 0,2 8 0,-4 5 0,-1 8 0,-4 6 0,-1 5 0,-2 2 0,0 0 0,-1 0 0,-2 5 0,0 6 0,-3 5 0,0 5 0,0-1 0,0 0 0,0 4 0,0 2 0,0 3 0,0 5 0,0 1 0,0 5 0,0-5 0,0-1 0,0-5 0,0-3 0,0-6 0,0 0 0,0-10 0,0 2 0,0-7 0,0-4 0,0-8 0,3-6 0,0-8 0,4 1 0,0-4 0,0-6 0,4-1 0,5-7 0,0 7 0,6-4 0,-2 1 0,4 1 0,3-2 0,-6 8 0,4 1 0,-11 9 0,3 1 0,-5 6 0,-3 4 0,0 3 0,-4 3 0,1 0 0,-3 5 0,-1 5 0,-2 3 0,0 6 0,0-2 0,0 3 0,0 4 0,0 2 0,0 8 0,0 1 0,0 4 0,-3-3 0,2-2 0,-5-5 0,5-7 0,-2 1 0,3-13 0,0 2 0,0-6 0,0-8 0,0-2 0,0-7 0,0-5 0,0 3 0,3-7 0,-3 4 0,6-5 0,-1-7 0,9 0 0,-2-2 0,8-4 0,-2 6 0,-2-6 0,3 4 0,-1 3 0,-6 6 0,1 8 0,-8 4 0,1 6 0,-1 1 0,1 2 0,-3 4 0,0 3 0,-3 8 0,0-2 0,0 7 0,0-3 0,0 3 0,0 0 0,0-3 0,0-1 0,0-4 0,0-3 0,0 3 0,0-3 0,0 0 0,0 3 0,0-3 0,2 3 0,1-2 0,4 1 0,-4-4 0,2 1 0,-2-2 0,3-3 0,-1-1 0,0-2 0,1 0 0,-1 0 0,1-2 0,-1-4 0,1-4 0,0-2 0,0 0 0,4-4 0,0 3 0,0-3 0,-1 0 0,0 3 0,-2-3 0,2 4 0,-3 3 0,0-3 0,0 3 0,-3-1 0,0-1 0,-3 1 0,0 1 0,0-2 0,0 1 0,0 1 0,0-3 0,0 3 0,0 0 0,0-3 0,0 6 0,0-3 0,0 1 0,-3 2 0,0-3 0,-5 6 0,2 1 0,-3 2 0,4 0 0,-1 0 0,-2 0 0,1 3 0,-1 0 0,2 5 0,0 1 0,3 4 0,-3-1 0,3 4 0,-1-3 0,-2 3 0,6-4 0,-3 4 0,0-3 0,2 3 0,-1-4 0,2 1 0,0 3 0,0 0 0,0 4 0,0 1 0,0-1 0,0 0 0,0 0 0,0 1 0,0-5 0,0 4 0,2-7 0,2 3 0,2-4 0,0 0 0,1 4 0,2-5 0,1 7 0,2-10 0,-2 7 0,2-5 0,1 0 0,0 1 0,3-4 0,0 3 0,-3-4 0,7 0 0,-7 1 0,6-4 0,-6 3 0,7-6 0,-4 3 0,5-3 0,-1 0 0,9 0 0,-3 0 0,13-10 0,3-9 0,12-18 0,14-7-537,-27 16 1,1-1 536,8-4 0,2-2 0,2 1 0,1-1 0,4-3 0,0 0 0,-4 3 0,-2 2 0,31-16-184,-40 20 1,-1 3 183,17-4 0,7-7 0,-15 15 0,-16 3 0,-7 7 1052,-13 5-1052,-3 2 388,-4 4-388,-6-4 0,-1 2 0,-2 0 0,0 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leimling, Michel</dc:creator>
  <cp:keywords/>
  <dc:description/>
  <cp:lastModifiedBy>Wynne, Jacob</cp:lastModifiedBy>
  <cp:revision>2</cp:revision>
  <cp:lastPrinted>2021-04-16T16:09:00Z</cp:lastPrinted>
  <dcterms:created xsi:type="dcterms:W3CDTF">2021-04-16T22:26:00Z</dcterms:created>
  <dcterms:modified xsi:type="dcterms:W3CDTF">2021-04-16T22:26:00Z</dcterms:modified>
</cp:coreProperties>
</file>